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6091" w:rsidRPr="00B266AC" w:rsidRDefault="009B71FB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28"/>
          <w:szCs w:val="28"/>
        </w:rPr>
      </w:pPr>
      <w:r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2</w:t>
      </w:r>
      <w:r>
        <w:rPr>
          <w:rFonts w:ascii="仿宋" w:eastAsia="仿宋" w:hAnsi="仿宋" w:cs="Arial"/>
          <w:b/>
          <w:bCs/>
          <w:kern w:val="0"/>
          <w:sz w:val="28"/>
          <w:szCs w:val="28"/>
        </w:rPr>
        <w:t>0</w:t>
      </w:r>
      <w:r w:rsidR="00AC3D63">
        <w:rPr>
          <w:rFonts w:ascii="仿宋" w:eastAsia="仿宋" w:hAnsi="仿宋" w:cs="Arial"/>
          <w:b/>
          <w:bCs/>
          <w:kern w:val="0"/>
          <w:sz w:val="28"/>
          <w:szCs w:val="28"/>
        </w:rPr>
        <w:t>20</w:t>
      </w:r>
      <w:r w:rsidR="00DB29A1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“</w:t>
      </w:r>
      <w:r w:rsidR="00DB29A1">
        <w:rPr>
          <w:rFonts w:ascii="仿宋" w:eastAsia="仿宋" w:hAnsi="仿宋" w:cs="Arial"/>
          <w:b/>
          <w:bCs/>
          <w:kern w:val="0"/>
          <w:sz w:val="28"/>
          <w:szCs w:val="28"/>
        </w:rPr>
        <w:t>节能杯”</w:t>
      </w:r>
      <w:r w:rsidR="000E359A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第</w:t>
      </w:r>
      <w:r w:rsidR="00AC3D63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五</w:t>
      </w:r>
      <w:r w:rsidR="000E359A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届</w:t>
      </w:r>
      <w:r w:rsidR="00651F80"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空气源热泵</w:t>
      </w:r>
      <w:r w:rsidR="00114295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系统</w:t>
      </w:r>
      <w:r w:rsidR="00651F80"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设计大赛</w:t>
      </w:r>
    </w:p>
    <w:p w:rsidR="00B62EFB" w:rsidRPr="00B266AC" w:rsidRDefault="00B62EFB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28"/>
          <w:szCs w:val="28"/>
        </w:rPr>
      </w:pPr>
      <w:r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参赛</w:t>
      </w:r>
      <w:r w:rsidR="009017DA"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项目</w:t>
      </w:r>
      <w:r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申报</w:t>
      </w:r>
      <w:r w:rsidR="009017DA"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表</w:t>
      </w:r>
    </w:p>
    <w:p w:rsidR="00D47683" w:rsidRPr="00944E04" w:rsidRDefault="00D47683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15"/>
          <w:szCs w:val="15"/>
        </w:rPr>
      </w:pPr>
      <w:bookmarkStart w:id="0" w:name="_GoBack"/>
    </w:p>
    <w:bookmarkEnd w:id="0"/>
    <w:p w:rsidR="00E01989" w:rsidRPr="00B266AC" w:rsidRDefault="009017DA" w:rsidP="009017DA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一、基本</w:t>
      </w:r>
      <w:r w:rsidR="00E01989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pPr w:leftFromText="180" w:rightFromText="180" w:vertAnchor="text" w:horzAnchor="margin" w:tblpY="194"/>
        <w:tblW w:w="8613" w:type="dxa"/>
        <w:tblLook w:val="04A0" w:firstRow="1" w:lastRow="0" w:firstColumn="1" w:lastColumn="0" w:noHBand="0" w:noVBand="1"/>
      </w:tblPr>
      <w:tblGrid>
        <w:gridCol w:w="808"/>
        <w:gridCol w:w="1285"/>
        <w:gridCol w:w="2551"/>
        <w:gridCol w:w="851"/>
        <w:gridCol w:w="3118"/>
      </w:tblGrid>
      <w:tr w:rsidR="00456091" w:rsidRPr="00B266AC" w:rsidTr="002E73F3">
        <w:trPr>
          <w:trHeight w:val="728"/>
        </w:trPr>
        <w:tc>
          <w:tcPr>
            <w:tcW w:w="808" w:type="dxa"/>
            <w:vMerge w:val="restart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参赛者信息</w:t>
            </w:r>
          </w:p>
        </w:tc>
        <w:tc>
          <w:tcPr>
            <w:tcW w:w="1285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公司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地址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674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235FC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项目负责人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职位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698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邮编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电话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692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手机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/>
                <w:b/>
                <w:color w:val="1F497D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邮箱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1407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56091" w:rsidP="00DA2DC0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公司简介</w:t>
            </w:r>
          </w:p>
        </w:tc>
        <w:tc>
          <w:tcPr>
            <w:tcW w:w="6520" w:type="dxa"/>
            <w:gridSpan w:val="3"/>
            <w:vAlign w:val="center"/>
          </w:tcPr>
          <w:p w:rsidR="008334E8" w:rsidRDefault="008334E8" w:rsidP="008334E8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8334E8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:rsidR="00DF6701" w:rsidRPr="00B266AC" w:rsidRDefault="008334E8" w:rsidP="003447F4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114295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344EA"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</w:tc>
      </w:tr>
      <w:tr w:rsidR="00456091" w:rsidRPr="00B266AC" w:rsidTr="002E73F3">
        <w:trPr>
          <w:trHeight w:val="663"/>
        </w:trPr>
        <w:tc>
          <w:tcPr>
            <w:tcW w:w="808" w:type="dxa"/>
            <w:vMerge w:val="restart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项目及产品信息</w:t>
            </w:r>
          </w:p>
          <w:p w:rsidR="009E6CC3" w:rsidRPr="00B266AC" w:rsidRDefault="009E6CC3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56091" w:rsidP="00C05745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项目名称</w:t>
            </w:r>
          </w:p>
        </w:tc>
        <w:tc>
          <w:tcPr>
            <w:tcW w:w="6520" w:type="dxa"/>
            <w:gridSpan w:val="3"/>
            <w:vAlign w:val="center"/>
          </w:tcPr>
          <w:p w:rsidR="004C04E1" w:rsidRDefault="004C04E1" w:rsidP="00114295">
            <w:pPr>
              <w:spacing w:line="276" w:lineRule="auto"/>
              <w:jc w:val="left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4C04E1" w:rsidRDefault="004C04E1" w:rsidP="00114295">
            <w:pPr>
              <w:spacing w:line="276" w:lineRule="auto"/>
              <w:jc w:val="left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:rsidR="00456091" w:rsidRPr="007C49DD" w:rsidRDefault="007C49DD" w:rsidP="00114295">
            <w:pPr>
              <w:spacing w:line="276" w:lineRule="auto"/>
              <w:jc w:val="left"/>
              <w:rPr>
                <w:rFonts w:ascii="仿宋" w:eastAsia="仿宋" w:hAnsi="仿宋" w:cs="Arial Unicode MS"/>
                <w:color w:val="0070C0"/>
                <w:szCs w:val="21"/>
              </w:rPr>
            </w:pP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（</w:t>
            </w:r>
            <w:r w:rsidR="00114295">
              <w:rPr>
                <w:rFonts w:ascii="仿宋" w:eastAsia="仿宋" w:hAnsi="仿宋" w:cs="Arial Unicode MS" w:hint="eastAsia"/>
                <w:color w:val="0070C0"/>
                <w:szCs w:val="21"/>
              </w:rPr>
              <w:t>往</w:t>
            </w:r>
            <w:r w:rsidRPr="007C49DD">
              <w:rPr>
                <w:rFonts w:ascii="仿宋" w:eastAsia="仿宋" w:hAnsi="仿宋" w:cs="Arial Unicode MS" w:hint="eastAsia"/>
                <w:color w:val="0070C0"/>
                <w:szCs w:val="21"/>
              </w:rPr>
              <w:t>届空气源热泵系统设计大赛已参赛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项目请勿</w:t>
            </w:r>
            <w:r w:rsidRPr="007C49DD">
              <w:rPr>
                <w:rFonts w:ascii="仿宋" w:eastAsia="仿宋" w:hAnsi="仿宋" w:cs="Arial Unicode MS" w:hint="eastAsia"/>
                <w:color w:val="0070C0"/>
                <w:szCs w:val="21"/>
              </w:rPr>
              <w:t>再次申报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）</w:t>
            </w:r>
          </w:p>
        </w:tc>
      </w:tr>
      <w:tr w:rsidR="009E6CC3" w:rsidRPr="00B266AC" w:rsidTr="004C04E1">
        <w:trPr>
          <w:trHeight w:val="1169"/>
        </w:trPr>
        <w:tc>
          <w:tcPr>
            <w:tcW w:w="808" w:type="dxa"/>
            <w:vMerge/>
            <w:vAlign w:val="center"/>
          </w:tcPr>
          <w:p w:rsidR="009E6CC3" w:rsidRPr="00B266AC" w:rsidRDefault="009E6CC3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C05745" w:rsidRPr="00B266AC" w:rsidRDefault="002B7325" w:rsidP="00C05745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参评</w:t>
            </w:r>
            <w:r w:rsidR="00906DFE" w:rsidRPr="00B266AC">
              <w:rPr>
                <w:rFonts w:ascii="仿宋" w:eastAsia="仿宋" w:hAnsi="仿宋" w:hint="eastAsia"/>
                <w:b/>
                <w:szCs w:val="21"/>
              </w:rPr>
              <w:t>类别</w:t>
            </w:r>
          </w:p>
        </w:tc>
        <w:tc>
          <w:tcPr>
            <w:tcW w:w="6520" w:type="dxa"/>
            <w:gridSpan w:val="3"/>
            <w:vAlign w:val="center"/>
          </w:tcPr>
          <w:p w:rsidR="00906DFE" w:rsidRPr="009905BB" w:rsidRDefault="00F8401D" w:rsidP="009905BB">
            <w:pPr>
              <w:jc w:val="left"/>
              <w:rPr>
                <w:rFonts w:ascii="仿宋" w:eastAsia="仿宋" w:hAnsi="仿宋" w:cs="Calibri"/>
                <w:color w:val="FF0000"/>
                <w:szCs w:val="21"/>
              </w:rPr>
            </w:pPr>
            <w:sdt>
              <w:sdtPr>
                <w:rPr>
                  <w:rFonts w:ascii="仿宋" w:eastAsia="仿宋" w:hAnsi="仿宋" w:cs="Calibri" w:hint="eastAsia"/>
                  <w:szCs w:val="21"/>
                </w:rPr>
                <w:id w:val="2143612056"/>
                <w14:checkbox>
                  <w14:checked w14:val="0"/>
                  <w14:checkedState w14:val="0052" w14:font="Wingdings 2"/>
                  <w14:uncheckedState w14:val="25A1" w14:font="仿宋"/>
                </w14:checkbox>
              </w:sdtPr>
              <w:sdtEndPr/>
              <w:sdtContent>
                <w:r w:rsidR="00890AC7" w:rsidRPr="009905BB">
                  <w:rPr>
                    <w:rFonts w:ascii="仿宋" w:eastAsia="仿宋" w:hAnsi="仿宋" w:cs="Calibri" w:hint="eastAsia"/>
                    <w:szCs w:val="21"/>
                  </w:rPr>
                  <w:t>□</w:t>
                </w:r>
              </w:sdtContent>
            </w:sdt>
            <w:r w:rsidR="00A4279D" w:rsidRPr="009905BB">
              <w:rPr>
                <w:rFonts w:ascii="仿宋" w:eastAsia="仿宋" w:hAnsi="仿宋" w:cs="Calibri" w:hint="eastAsia"/>
                <w:szCs w:val="21"/>
              </w:rPr>
              <w:t>家用</w:t>
            </w:r>
            <w:r w:rsidR="00637FD9" w:rsidRPr="009905BB">
              <w:rPr>
                <w:rFonts w:ascii="仿宋" w:eastAsia="仿宋" w:hAnsi="仿宋" w:cs="Calibri" w:hint="eastAsia"/>
                <w:szCs w:val="21"/>
              </w:rPr>
              <w:t>热水</w:t>
            </w:r>
            <w:r w:rsidR="00F05F5B" w:rsidRPr="009905BB">
              <w:rPr>
                <w:rFonts w:ascii="仿宋" w:eastAsia="仿宋" w:hAnsi="仿宋" w:cs="Calibri" w:hint="eastAsia"/>
                <w:szCs w:val="21"/>
              </w:rPr>
              <w:t xml:space="preserve">器 </w:t>
            </w:r>
            <w:sdt>
              <w:sdtPr>
                <w:rPr>
                  <w:rFonts w:ascii="仿宋" w:eastAsia="仿宋" w:hAnsi="仿宋" w:cs="Calibri"/>
                  <w:szCs w:val="21"/>
                </w:rPr>
                <w:id w:val="15571965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890AC7" w:rsidRPr="009905BB">
                  <w:rPr>
                    <w:rFonts w:ascii="MS Gothic" w:eastAsia="MS Gothic" w:hAnsi="MS Gothic" w:cs="Calibri" w:hint="eastAsia"/>
                    <w:szCs w:val="21"/>
                  </w:rPr>
                  <w:t>☐</w:t>
                </w:r>
              </w:sdtContent>
            </w:sdt>
            <w:r w:rsidR="00637FD9" w:rsidRPr="009905BB">
              <w:rPr>
                <w:rFonts w:ascii="仿宋" w:eastAsia="仿宋" w:hAnsi="仿宋" w:cs="Calibri" w:hint="eastAsia"/>
                <w:szCs w:val="21"/>
              </w:rPr>
              <w:t>商用</w:t>
            </w:r>
            <w:r w:rsidR="00637FD9" w:rsidRPr="009905BB">
              <w:rPr>
                <w:rFonts w:ascii="仿宋" w:eastAsia="仿宋" w:hAnsi="仿宋" w:cs="Calibri"/>
                <w:szCs w:val="21"/>
              </w:rPr>
              <w:t>热水</w:t>
            </w:r>
            <w:r w:rsidR="00637FD9" w:rsidRPr="009905BB">
              <w:rPr>
                <w:rFonts w:ascii="仿宋" w:eastAsia="仿宋" w:hAnsi="仿宋" w:cs="Calibri" w:hint="eastAsia"/>
                <w:szCs w:val="21"/>
              </w:rPr>
              <w:t xml:space="preserve"> </w:t>
            </w:r>
            <w:r w:rsidR="006E2237" w:rsidRPr="009905BB">
              <w:rPr>
                <w:rFonts w:ascii="仿宋" w:eastAsia="仿宋" w:hAnsi="仿宋" w:cs="Calibri"/>
                <w:szCs w:val="21"/>
              </w:rPr>
              <w:t></w:t>
            </w:r>
            <w:proofErr w:type="gramStart"/>
            <w:r w:rsidR="006E2237" w:rsidRPr="009905BB">
              <w:rPr>
                <w:rFonts w:ascii="仿宋" w:eastAsia="仿宋" w:hAnsi="仿宋" w:cs="Calibri" w:hint="eastAsia"/>
                <w:szCs w:val="21"/>
              </w:rPr>
              <w:t>户式冷暖</w:t>
            </w:r>
            <w:proofErr w:type="gramEnd"/>
            <w:r w:rsidR="006E2237" w:rsidRPr="009905BB">
              <w:rPr>
                <w:rFonts w:ascii="仿宋" w:eastAsia="仿宋" w:hAnsi="仿宋" w:cs="Calibri" w:hint="eastAsia"/>
                <w:szCs w:val="21"/>
              </w:rPr>
              <w:t>两联供</w:t>
            </w:r>
            <w:r w:rsidR="006E2237" w:rsidRPr="009905BB">
              <w:rPr>
                <w:rFonts w:ascii="仿宋" w:eastAsia="仿宋" w:hAnsi="仿宋" w:cs="Calibri" w:hint="eastAsia"/>
                <w:szCs w:val="21"/>
              </w:rPr>
              <w:t xml:space="preserve"> </w:t>
            </w:r>
            <w:sdt>
              <w:sdtPr>
                <w:rPr>
                  <w:rFonts w:ascii="仿宋" w:eastAsia="仿宋" w:hAnsi="仿宋" w:cs="Calibri" w:hint="eastAsia"/>
                  <w:szCs w:val="21"/>
                </w:rPr>
                <w:id w:val="-11271524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90AC7" w:rsidRPr="009905BB">
                  <w:rPr>
                    <w:rFonts w:ascii="MS Gothic" w:eastAsia="MS Gothic" w:hAnsi="MS Gothic" w:cs="Calibri" w:hint="eastAsia"/>
                    <w:szCs w:val="21"/>
                  </w:rPr>
                  <w:t>☐</w:t>
                </w:r>
              </w:sdtContent>
            </w:sdt>
            <w:proofErr w:type="gramStart"/>
            <w:r w:rsidR="00890AC7" w:rsidRPr="009905BB">
              <w:rPr>
                <w:rFonts w:ascii="仿宋" w:eastAsia="仿宋" w:hAnsi="仿宋" w:cs="Calibri" w:hint="eastAsia"/>
                <w:szCs w:val="21"/>
              </w:rPr>
              <w:t>户</w:t>
            </w:r>
            <w:r w:rsidR="00D22844" w:rsidRPr="009905BB">
              <w:rPr>
                <w:rFonts w:ascii="仿宋" w:eastAsia="仿宋" w:hAnsi="仿宋" w:cs="Calibri" w:hint="eastAsia"/>
                <w:szCs w:val="21"/>
              </w:rPr>
              <w:t>式</w:t>
            </w:r>
            <w:r w:rsidR="00890AC7" w:rsidRPr="009905BB">
              <w:rPr>
                <w:rFonts w:ascii="仿宋" w:eastAsia="仿宋" w:hAnsi="仿宋" w:cs="Calibri" w:hint="eastAsia"/>
                <w:szCs w:val="21"/>
              </w:rPr>
              <w:t>供暖</w:t>
            </w:r>
            <w:proofErr w:type="gramEnd"/>
            <w:r w:rsidR="006E2237" w:rsidRPr="009905BB">
              <w:rPr>
                <w:rFonts w:ascii="仿宋" w:eastAsia="仿宋" w:hAnsi="仿宋" w:cs="Calibri" w:hint="eastAsia"/>
                <w:szCs w:val="21"/>
              </w:rPr>
              <w:t>(</w:t>
            </w:r>
            <w:proofErr w:type="gramStart"/>
            <w:r w:rsidR="006E2237" w:rsidRPr="009905BB">
              <w:rPr>
                <w:rFonts w:ascii="仿宋" w:eastAsia="仿宋" w:hAnsi="仿宋" w:cs="Calibri" w:hint="eastAsia"/>
                <w:szCs w:val="21"/>
              </w:rPr>
              <w:t>煤改电</w:t>
            </w:r>
            <w:proofErr w:type="gramEnd"/>
            <w:r w:rsidR="006E2237" w:rsidRPr="009905BB">
              <w:rPr>
                <w:rFonts w:ascii="仿宋" w:eastAsia="仿宋" w:hAnsi="仿宋" w:cs="Calibri" w:hint="eastAsia"/>
                <w:szCs w:val="21"/>
              </w:rPr>
              <w:t>)</w:t>
            </w:r>
            <w:sdt>
              <w:sdtPr>
                <w:rPr>
                  <w:rFonts w:ascii="仿宋" w:eastAsia="仿宋" w:hAnsi="仿宋" w:cs="Calibri" w:hint="eastAsia"/>
                  <w:szCs w:val="21"/>
                </w:rPr>
                <w:id w:val="12234725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90AC7" w:rsidRPr="009905BB">
                  <w:rPr>
                    <w:rFonts w:ascii="MS Gothic" w:eastAsia="MS Gothic" w:hAnsi="MS Gothic" w:cs="Calibri" w:hint="eastAsia"/>
                    <w:szCs w:val="21"/>
                  </w:rPr>
                  <w:t>☐</w:t>
                </w:r>
              </w:sdtContent>
            </w:sdt>
            <w:r w:rsidR="00A4279D" w:rsidRPr="009905BB">
              <w:rPr>
                <w:rFonts w:ascii="仿宋" w:eastAsia="仿宋" w:hAnsi="仿宋" w:cs="Calibri" w:hint="eastAsia"/>
                <w:szCs w:val="21"/>
              </w:rPr>
              <w:t>集中</w:t>
            </w:r>
            <w:r w:rsidR="00890AC7" w:rsidRPr="009905BB">
              <w:rPr>
                <w:rFonts w:ascii="仿宋" w:eastAsia="仿宋" w:hAnsi="仿宋" w:cs="Calibri" w:hint="eastAsia"/>
                <w:szCs w:val="21"/>
              </w:rPr>
              <w:t>供暖</w:t>
            </w:r>
            <w:r w:rsidR="00491A08">
              <w:rPr>
                <w:rFonts w:ascii="仿宋" w:eastAsia="仿宋" w:hAnsi="仿宋" w:cs="Calibri" w:hint="eastAsia"/>
                <w:szCs w:val="21"/>
              </w:rPr>
              <w:t xml:space="preserve"> </w:t>
            </w:r>
            <w:r w:rsidR="00491A08">
              <w:rPr>
                <w:rFonts w:ascii="仿宋" w:eastAsia="仿宋" w:hAnsi="仿宋" w:cs="Calibri"/>
                <w:szCs w:val="21"/>
              </w:rPr>
              <w:t xml:space="preserve"> </w:t>
            </w:r>
            <w:r w:rsidR="006E2237" w:rsidRPr="009905BB">
              <w:rPr>
                <w:rFonts w:ascii="仿宋" w:eastAsia="仿宋" w:hAnsi="仿宋" w:cs="Calibri"/>
                <w:szCs w:val="21"/>
              </w:rPr>
              <w:t xml:space="preserve"> </w:t>
            </w:r>
            <w:sdt>
              <w:sdtPr>
                <w:rPr>
                  <w:rFonts w:ascii="仿宋" w:eastAsia="仿宋" w:hAnsi="仿宋" w:cs="Calibri"/>
                  <w:szCs w:val="21"/>
                </w:rPr>
                <w:id w:val="-16372539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E2237" w:rsidRPr="009905BB">
                  <w:rPr>
                    <w:rFonts w:ascii="MS Gothic" w:eastAsia="MS Gothic" w:hAnsi="MS Gothic" w:cs="Calibri" w:hint="eastAsia"/>
                    <w:szCs w:val="21"/>
                  </w:rPr>
                  <w:t>☐</w:t>
                </w:r>
              </w:sdtContent>
            </w:sdt>
            <w:r w:rsidR="006E2237" w:rsidRPr="009905BB">
              <w:rPr>
                <w:rFonts w:ascii="仿宋" w:eastAsia="仿宋" w:hAnsi="仿宋" w:cs="Calibri" w:hint="eastAsia"/>
                <w:szCs w:val="21"/>
              </w:rPr>
              <w:t>综合应用</w:t>
            </w:r>
            <w:r w:rsidR="006E2237" w:rsidRPr="009905BB">
              <w:rPr>
                <w:rFonts w:ascii="仿宋" w:eastAsia="仿宋" w:hAnsi="仿宋" w:cs="Calibri" w:hint="eastAsia"/>
                <w:szCs w:val="21"/>
              </w:rPr>
              <w:t xml:space="preserve"> </w:t>
            </w:r>
            <w:sdt>
              <w:sdtPr>
                <w:rPr>
                  <w:rFonts w:ascii="仿宋" w:eastAsia="仿宋" w:hAnsi="仿宋" w:cs="Calibri"/>
                  <w:szCs w:val="21"/>
                </w:rPr>
                <w:id w:val="8302530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E2237" w:rsidRPr="009905BB">
                  <w:rPr>
                    <w:rFonts w:ascii="MS Gothic" w:eastAsia="MS Gothic" w:hAnsi="MS Gothic" w:cs="Calibri" w:hint="eastAsia"/>
                    <w:szCs w:val="21"/>
                  </w:rPr>
                  <w:t>☐</w:t>
                </w:r>
              </w:sdtContent>
            </w:sdt>
            <w:r w:rsidR="006E2237" w:rsidRPr="009905BB">
              <w:rPr>
                <w:rFonts w:ascii="仿宋" w:eastAsia="仿宋" w:hAnsi="仿宋" w:cs="Calibri" w:hint="eastAsia"/>
                <w:szCs w:val="21"/>
              </w:rPr>
              <w:t>多能互补</w:t>
            </w:r>
            <w:r w:rsidR="009905BB">
              <w:rPr>
                <w:rFonts w:ascii="仿宋" w:eastAsia="仿宋" w:hAnsi="仿宋" w:cs="Calibri" w:hint="eastAsia"/>
                <w:szCs w:val="21"/>
              </w:rPr>
              <w:t xml:space="preserve"> </w:t>
            </w:r>
            <w:r w:rsidR="00491A08">
              <w:rPr>
                <w:rFonts w:ascii="仿宋" w:eastAsia="仿宋" w:hAnsi="仿宋" w:cs="Calibri"/>
                <w:szCs w:val="21"/>
              </w:rPr>
              <w:t xml:space="preserve">  </w:t>
            </w:r>
            <w:r w:rsidR="002E73F3">
              <w:rPr>
                <w:rFonts w:ascii="仿宋" w:eastAsia="仿宋" w:hAnsi="仿宋" w:cs="Calibri"/>
                <w:szCs w:val="21"/>
              </w:rPr>
              <w:t xml:space="preserve">  </w:t>
            </w:r>
            <w:r w:rsidR="00491A08">
              <w:rPr>
                <w:rFonts w:ascii="仿宋" w:eastAsia="仿宋" w:hAnsi="仿宋" w:cs="Calibri"/>
                <w:szCs w:val="21"/>
              </w:rPr>
              <w:t xml:space="preserve"> </w:t>
            </w:r>
            <w:r w:rsidR="009905BB">
              <w:rPr>
                <w:rFonts w:ascii="仿宋" w:eastAsia="仿宋" w:hAnsi="仿宋" w:cs="Calibri"/>
                <w:szCs w:val="21"/>
              </w:rPr>
              <w:t xml:space="preserve"> </w:t>
            </w:r>
            <w:sdt>
              <w:sdtPr>
                <w:rPr>
                  <w:rFonts w:ascii="仿宋" w:eastAsia="仿宋" w:hAnsi="仿宋" w:cs="Calibri"/>
                  <w:szCs w:val="21"/>
                </w:rPr>
                <w:id w:val="5798031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890AC7" w:rsidRPr="009905BB">
                  <w:rPr>
                    <w:rFonts w:ascii="MS Gothic" w:eastAsia="MS Gothic" w:hAnsi="MS Gothic" w:cs="Calibri" w:hint="eastAsia"/>
                    <w:szCs w:val="21"/>
                  </w:rPr>
                  <w:t>☐</w:t>
                </w:r>
              </w:sdtContent>
            </w:sdt>
            <w:r w:rsidR="00D22844" w:rsidRPr="009905BB">
              <w:rPr>
                <w:rFonts w:ascii="仿宋" w:eastAsia="仿宋" w:hAnsi="仿宋" w:cs="Calibri" w:hint="eastAsia"/>
                <w:szCs w:val="21"/>
              </w:rPr>
              <w:t>热泵</w:t>
            </w:r>
            <w:r w:rsidR="00890AC7" w:rsidRPr="009905BB">
              <w:rPr>
                <w:rFonts w:ascii="仿宋" w:eastAsia="仿宋" w:hAnsi="仿宋" w:cs="Calibri" w:hint="eastAsia"/>
                <w:szCs w:val="21"/>
              </w:rPr>
              <w:t>干燥</w:t>
            </w:r>
          </w:p>
          <w:p w:rsidR="006730C2" w:rsidRPr="00DA2DC0" w:rsidRDefault="00F05F5B" w:rsidP="006730C2">
            <w:pPr>
              <w:spacing w:line="276" w:lineRule="auto"/>
              <w:jc w:val="left"/>
              <w:rPr>
                <w:rFonts w:ascii="仿宋" w:eastAsia="仿宋" w:hAnsi="仿宋" w:cs="Arial Unicode MS"/>
                <w:szCs w:val="21"/>
              </w:rPr>
            </w:pPr>
            <w:r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（</w:t>
            </w:r>
            <w:r w:rsidR="006E2237">
              <w:rPr>
                <w:rFonts w:ascii="仿宋" w:eastAsia="仿宋" w:hAnsi="仿宋" w:cs="Arial Unicode MS" w:hint="eastAsia"/>
                <w:color w:val="0070C0"/>
                <w:szCs w:val="21"/>
              </w:rPr>
              <w:t>符合多类别的</w:t>
            </w:r>
            <w:r w:rsidR="009905BB">
              <w:rPr>
                <w:rFonts w:ascii="仿宋" w:eastAsia="仿宋" w:hAnsi="仿宋" w:cs="Arial Unicode MS" w:hint="eastAsia"/>
                <w:color w:val="0070C0"/>
                <w:szCs w:val="21"/>
              </w:rPr>
              <w:t>参赛</w:t>
            </w:r>
            <w:r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项目最多</w:t>
            </w:r>
            <w:r w:rsidR="00D60EA1">
              <w:rPr>
                <w:rFonts w:ascii="仿宋" w:eastAsia="仿宋" w:hAnsi="仿宋" w:cs="Arial Unicode MS" w:hint="eastAsia"/>
                <w:color w:val="0070C0"/>
                <w:szCs w:val="21"/>
              </w:rPr>
              <w:t>可选</w:t>
            </w:r>
            <w:r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两项</w:t>
            </w:r>
            <w:r w:rsidR="006730C2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）</w:t>
            </w:r>
          </w:p>
        </w:tc>
      </w:tr>
      <w:tr w:rsidR="00456091" w:rsidRPr="00B266AC" w:rsidTr="002E73F3">
        <w:trPr>
          <w:trHeight w:val="4059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901D43" w:rsidRDefault="00F0635B" w:rsidP="00901D43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项目简介</w:t>
            </w:r>
          </w:p>
          <w:p w:rsidR="00456091" w:rsidRPr="00B266AC" w:rsidRDefault="00456091" w:rsidP="00901D43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6520" w:type="dxa"/>
            <w:gridSpan w:val="3"/>
            <w:vAlign w:val="center"/>
          </w:tcPr>
          <w:p w:rsidR="009D48BA" w:rsidRDefault="00901D43" w:rsidP="001A5EA9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>
              <w:rPr>
                <w:rFonts w:ascii="仿宋" w:eastAsia="仿宋" w:hAnsi="仿宋" w:cs="Arial" w:hint="eastAsia"/>
                <w:kern w:val="0"/>
                <w:szCs w:val="21"/>
              </w:rPr>
              <w:t>建</w:t>
            </w: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筑物</w:t>
            </w:r>
            <w:r w:rsidR="00B94151">
              <w:rPr>
                <w:rFonts w:ascii="仿宋" w:eastAsia="仿宋" w:hAnsi="仿宋" w:cs="Arial" w:hint="eastAsia"/>
                <w:kern w:val="0"/>
                <w:szCs w:val="21"/>
              </w:rPr>
              <w:t>/</w:t>
            </w:r>
            <w:r w:rsidR="00491A08">
              <w:rPr>
                <w:rFonts w:ascii="仿宋" w:eastAsia="仿宋" w:hAnsi="仿宋" w:cs="Arial" w:hint="eastAsia"/>
                <w:kern w:val="0"/>
                <w:szCs w:val="21"/>
              </w:rPr>
              <w:t>干燥物</w:t>
            </w:r>
            <w:r>
              <w:rPr>
                <w:rFonts w:ascii="仿宋" w:eastAsia="仿宋" w:hAnsi="仿宋" w:cs="Arial" w:hint="eastAsia"/>
                <w:kern w:val="0"/>
                <w:szCs w:val="21"/>
              </w:rPr>
              <w:t>概况和用途简介</w:t>
            </w:r>
            <w:r w:rsidRPr="00901D43">
              <w:rPr>
                <w:rFonts w:ascii="仿宋" w:eastAsia="仿宋" w:hAnsi="仿宋" w:hint="eastAsia"/>
                <w:color w:val="0070C0"/>
                <w:szCs w:val="21"/>
              </w:rPr>
              <w:t>（请</w:t>
            </w:r>
            <w:r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附照片）</w:t>
            </w:r>
          </w:p>
          <w:p w:rsidR="00162F59" w:rsidRDefault="00162F59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204886" w:rsidRDefault="00204886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3447F4" w:rsidRDefault="003447F4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3447F4" w:rsidRDefault="003447F4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 w:hint="eastAsia"/>
                <w:kern w:val="0"/>
                <w:szCs w:val="21"/>
              </w:rPr>
            </w:pPr>
          </w:p>
          <w:p w:rsidR="00CB3CDD" w:rsidRDefault="00CB3CDD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3447F4" w:rsidRPr="005B7BA5" w:rsidRDefault="003447F4" w:rsidP="003447F4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  <w:p w:rsidR="002F094B" w:rsidRDefault="002F094B" w:rsidP="002F094B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设备配置</w:t>
            </w:r>
            <w:r>
              <w:rPr>
                <w:rFonts w:ascii="仿宋" w:eastAsia="仿宋" w:hAnsi="仿宋" w:cs="Arial" w:hint="eastAsia"/>
                <w:kern w:val="0"/>
                <w:szCs w:val="21"/>
              </w:rPr>
              <w:t>概况和用途简介</w:t>
            </w:r>
            <w:r w:rsidR="00901D43" w:rsidRPr="00901D43">
              <w:rPr>
                <w:rFonts w:ascii="仿宋" w:eastAsia="仿宋" w:hAnsi="仿宋" w:hint="eastAsia"/>
                <w:color w:val="0070C0"/>
                <w:szCs w:val="21"/>
              </w:rPr>
              <w:t>（请</w:t>
            </w:r>
            <w:proofErr w:type="gramStart"/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附现场</w:t>
            </w:r>
            <w:proofErr w:type="gramEnd"/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照片）</w:t>
            </w:r>
          </w:p>
          <w:p w:rsidR="003447F4" w:rsidRDefault="003447F4" w:rsidP="005B7BA5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5B7BA5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5B7BA5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5B7BA5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5B7BA5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162F59" w:rsidRPr="002F094B" w:rsidRDefault="005B7BA5" w:rsidP="003447F4">
            <w:pPr>
              <w:spacing w:line="276" w:lineRule="auto"/>
              <w:rPr>
                <w:rFonts w:ascii="仿宋" w:eastAsia="仿宋" w:hAnsi="仿宋" w:cs="Arial"/>
                <w:kern w:val="0"/>
                <w:szCs w:val="21"/>
              </w:rPr>
            </w:pP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344EA"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  <w:p w:rsidR="00625F1B" w:rsidRDefault="002F094B" w:rsidP="002F094B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>
              <w:rPr>
                <w:rFonts w:ascii="仿宋" w:eastAsia="仿宋" w:hAnsi="仿宋" w:cs="Arial" w:hint="eastAsia"/>
                <w:kern w:val="0"/>
                <w:szCs w:val="21"/>
              </w:rPr>
              <w:t>施工和启用时间</w:t>
            </w:r>
          </w:p>
          <w:p w:rsidR="001810AD" w:rsidRPr="001810AD" w:rsidRDefault="001810AD" w:rsidP="001810AD">
            <w:pPr>
              <w:autoSpaceDE w:val="0"/>
              <w:autoSpaceDN w:val="0"/>
              <w:adjustRightInd w:val="0"/>
              <w:rPr>
                <w:rFonts w:ascii="仿宋" w:eastAsia="仿宋" w:hAnsi="仿宋" w:cs="Arial Unicode MS"/>
                <w:b/>
                <w:szCs w:val="21"/>
              </w:rPr>
            </w:pPr>
          </w:p>
        </w:tc>
      </w:tr>
    </w:tbl>
    <w:p w:rsidR="00054F40" w:rsidRPr="00B266AC" w:rsidRDefault="00054F40" w:rsidP="00D47683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二、项目</w:t>
      </w:r>
      <w:r w:rsidR="001C79F3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613"/>
      </w:tblGrid>
      <w:tr w:rsidR="00054F40" w:rsidRPr="00B266AC" w:rsidTr="002E73F3">
        <w:trPr>
          <w:trHeight w:val="304"/>
        </w:trPr>
        <w:tc>
          <w:tcPr>
            <w:tcW w:w="8613" w:type="dxa"/>
          </w:tcPr>
          <w:p w:rsidR="00054F40" w:rsidRPr="00B266AC" w:rsidRDefault="00054F40" w:rsidP="00CD7B49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lastRenderedPageBreak/>
              <w:t>1.</w:t>
            </w:r>
            <w:r w:rsidR="00CD7B49"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 xml:space="preserve"> 甲方要求</w:t>
            </w:r>
          </w:p>
        </w:tc>
      </w:tr>
      <w:tr w:rsidR="00054F40" w:rsidRPr="00B266AC" w:rsidTr="002E73F3">
        <w:trPr>
          <w:trHeight w:val="1566"/>
        </w:trPr>
        <w:tc>
          <w:tcPr>
            <w:tcW w:w="8613" w:type="dxa"/>
          </w:tcPr>
          <w:p w:rsidR="003447F4" w:rsidRDefault="003447F4" w:rsidP="00C96B1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C96B1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C96B19" w:rsidRPr="007E4429" w:rsidRDefault="007E4429" w:rsidP="00C96B1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B3CDD">
              <w:rPr>
                <w:rFonts w:ascii="仿宋" w:eastAsia="仿宋" w:hAnsi="仿宋" w:cs="Arial Unicode MS" w:hint="eastAsia"/>
                <w:color w:val="0070C0"/>
                <w:szCs w:val="21"/>
              </w:rPr>
              <w:t>1</w:t>
            </w:r>
            <w:r w:rsidRPr="007E4429">
              <w:rPr>
                <w:rFonts w:ascii="仿宋" w:eastAsia="仿宋" w:hAnsi="仿宋" w:cs="Arial Unicode MS"/>
                <w:color w:val="0070C0"/>
                <w:szCs w:val="21"/>
              </w:rPr>
              <w:t>000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字）</w:t>
            </w:r>
          </w:p>
          <w:p w:rsidR="00092A43" w:rsidRPr="00B266AC" w:rsidRDefault="00092A43" w:rsidP="00C96B19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  <w:p w:rsidR="00092A43" w:rsidRPr="00B266AC" w:rsidRDefault="00092A43" w:rsidP="00C96B19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</w:tr>
      <w:tr w:rsidR="00054F40" w:rsidRPr="00B266AC" w:rsidTr="002E73F3">
        <w:trPr>
          <w:trHeight w:val="274"/>
        </w:trPr>
        <w:tc>
          <w:tcPr>
            <w:tcW w:w="8613" w:type="dxa"/>
          </w:tcPr>
          <w:p w:rsidR="00054F40" w:rsidRPr="00B266AC" w:rsidRDefault="00CD7B49" w:rsidP="00CD7B49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/>
                <w:b/>
                <w:kern w:val="0"/>
                <w:szCs w:val="21"/>
              </w:rPr>
              <w:t>2. 设计</w:t>
            </w: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方案</w:t>
            </w:r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（请</w:t>
            </w:r>
            <w:proofErr w:type="gramStart"/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附系统</w:t>
            </w:r>
            <w:proofErr w:type="gramEnd"/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示意图</w:t>
            </w:r>
            <w:r w:rsidR="00162F59">
              <w:rPr>
                <w:rFonts w:ascii="仿宋" w:eastAsia="仿宋" w:hAnsi="仿宋" w:cs="Arial Unicode MS"/>
                <w:color w:val="0070C0"/>
                <w:szCs w:val="21"/>
              </w:rPr>
              <w:t>PDF</w:t>
            </w:r>
            <w:r w:rsidR="00162F59">
              <w:rPr>
                <w:rFonts w:ascii="仿宋" w:eastAsia="仿宋" w:hAnsi="仿宋" w:cs="Arial Unicode MS" w:hint="eastAsia"/>
                <w:color w:val="0070C0"/>
                <w:szCs w:val="21"/>
              </w:rPr>
              <w:t>文件</w:t>
            </w:r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、各设备照片）</w:t>
            </w:r>
          </w:p>
        </w:tc>
      </w:tr>
      <w:tr w:rsidR="00054F40" w:rsidRPr="00B266AC" w:rsidTr="002E73F3">
        <w:trPr>
          <w:trHeight w:val="1628"/>
        </w:trPr>
        <w:tc>
          <w:tcPr>
            <w:tcW w:w="8613" w:type="dxa"/>
          </w:tcPr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7E4429" w:rsidRPr="007E4429" w:rsidRDefault="007E4429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>
              <w:rPr>
                <w:rFonts w:ascii="仿宋" w:eastAsia="仿宋" w:hAnsi="仿宋" w:cs="Arial Unicode MS"/>
                <w:color w:val="0070C0"/>
                <w:szCs w:val="21"/>
              </w:rPr>
              <w:t>4</w:t>
            </w:r>
            <w:r w:rsidRPr="007E4429">
              <w:rPr>
                <w:rFonts w:ascii="仿宋" w:eastAsia="仿宋" w:hAnsi="仿宋" w:cs="Arial Unicode MS"/>
                <w:color w:val="0070C0"/>
                <w:szCs w:val="21"/>
              </w:rPr>
              <w:t>000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字）</w:t>
            </w:r>
          </w:p>
          <w:p w:rsidR="001A5EA9" w:rsidRDefault="001A5EA9" w:rsidP="004235FC">
            <w:pPr>
              <w:spacing w:line="276" w:lineRule="auto"/>
              <w:rPr>
                <w:rFonts w:ascii="仿宋" w:eastAsia="仿宋" w:hAnsi="仿宋" w:cs="Arial Unicode MS"/>
                <w:szCs w:val="21"/>
              </w:rPr>
            </w:pPr>
          </w:p>
          <w:p w:rsidR="00AD34E1" w:rsidRPr="00901D43" w:rsidRDefault="00AD34E1" w:rsidP="007C49DD">
            <w:pPr>
              <w:spacing w:line="276" w:lineRule="auto"/>
              <w:jc w:val="left"/>
              <w:rPr>
                <w:rFonts w:ascii="仿宋" w:eastAsia="仿宋" w:hAnsi="仿宋" w:cs="Arial Unicode MS"/>
                <w:b/>
                <w:szCs w:val="21"/>
              </w:rPr>
            </w:pPr>
          </w:p>
        </w:tc>
      </w:tr>
      <w:tr w:rsidR="00054F40" w:rsidRPr="00B266AC" w:rsidTr="002E73F3">
        <w:trPr>
          <w:trHeight w:val="333"/>
        </w:trPr>
        <w:tc>
          <w:tcPr>
            <w:tcW w:w="8613" w:type="dxa"/>
          </w:tcPr>
          <w:p w:rsidR="00054F40" w:rsidRPr="00B266AC" w:rsidRDefault="004235FC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/>
                <w:b/>
                <w:kern w:val="0"/>
                <w:szCs w:val="21"/>
              </w:rPr>
              <w:t xml:space="preserve">3. </w:t>
            </w:r>
            <w:r w:rsidR="001A5EA9">
              <w:rPr>
                <w:rFonts w:ascii="仿宋" w:eastAsia="仿宋" w:hAnsi="仿宋" w:cs="Arial" w:hint="eastAsia"/>
                <w:b/>
                <w:kern w:val="0"/>
                <w:szCs w:val="21"/>
              </w:rPr>
              <w:t>实际</w:t>
            </w: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使用效果</w:t>
            </w:r>
          </w:p>
        </w:tc>
      </w:tr>
      <w:tr w:rsidR="00054F40" w:rsidRPr="00B266AC" w:rsidTr="002E73F3">
        <w:trPr>
          <w:trHeight w:val="2036"/>
        </w:trPr>
        <w:tc>
          <w:tcPr>
            <w:tcW w:w="8613" w:type="dxa"/>
          </w:tcPr>
          <w:p w:rsidR="00092A43" w:rsidRPr="007C49DD" w:rsidRDefault="00092A43" w:rsidP="00C64EA3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 w:rsidRPr="00901D43">
              <w:rPr>
                <w:rFonts w:ascii="仿宋" w:eastAsia="仿宋" w:hAnsi="仿宋" w:cs="Arial" w:hint="eastAsia"/>
                <w:kern w:val="0"/>
                <w:szCs w:val="21"/>
              </w:rPr>
              <w:t>节能</w:t>
            </w:r>
            <w:r w:rsidR="001A5EA9" w:rsidRPr="00901D43">
              <w:rPr>
                <w:rFonts w:ascii="仿宋" w:eastAsia="仿宋" w:hAnsi="仿宋" w:cs="Arial" w:hint="eastAsia"/>
                <w:kern w:val="0"/>
                <w:szCs w:val="21"/>
              </w:rPr>
              <w:t>与环保</w:t>
            </w:r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（</w:t>
            </w:r>
            <w:r w:rsidR="00162F59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请</w:t>
            </w:r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附检测或监测报告）</w:t>
            </w: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:rsidR="00B266AC" w:rsidRPr="007E4429" w:rsidRDefault="007E4429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FB6101">
              <w:rPr>
                <w:rFonts w:ascii="仿宋" w:eastAsia="仿宋" w:hAnsi="仿宋" w:cs="Arial Unicode MS"/>
                <w:color w:val="0070C0"/>
                <w:szCs w:val="21"/>
              </w:rPr>
              <w:t>1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000字）</w:t>
            </w:r>
          </w:p>
          <w:p w:rsidR="004235FC" w:rsidRPr="001A5EA9" w:rsidRDefault="00092A43" w:rsidP="002F094B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舒适性</w:t>
            </w: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:rsidR="007E4429" w:rsidRPr="007E4429" w:rsidRDefault="007E4429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FB6101">
              <w:rPr>
                <w:rFonts w:ascii="仿宋" w:eastAsia="仿宋" w:hAnsi="仿宋" w:cs="Arial Unicode MS"/>
                <w:color w:val="0070C0"/>
                <w:szCs w:val="21"/>
              </w:rPr>
              <w:t>1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000字）</w:t>
            </w:r>
          </w:p>
          <w:p w:rsidR="004235FC" w:rsidRPr="001A5EA9" w:rsidRDefault="00625F1B" w:rsidP="002F094B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用户评价</w:t>
            </w: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:rsidR="004235FC" w:rsidRPr="00B266AC" w:rsidRDefault="007E4429" w:rsidP="003447F4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344EA"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</w:tc>
      </w:tr>
      <w:tr w:rsidR="00054F40" w:rsidRPr="00B266AC" w:rsidTr="002E73F3">
        <w:trPr>
          <w:trHeight w:val="410"/>
        </w:trPr>
        <w:tc>
          <w:tcPr>
            <w:tcW w:w="8613" w:type="dxa"/>
          </w:tcPr>
          <w:p w:rsidR="00054F40" w:rsidRPr="00B266AC" w:rsidRDefault="00054F40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4.</w:t>
            </w:r>
            <w:r w:rsidR="004235FC" w:rsidRPr="00B266AC">
              <w:rPr>
                <w:rFonts w:ascii="仿宋" w:eastAsia="仿宋" w:hAnsi="仿宋" w:cs="Arial"/>
                <w:b/>
                <w:kern w:val="0"/>
                <w:szCs w:val="21"/>
              </w:rPr>
              <w:t xml:space="preserve"> </w:t>
            </w:r>
            <w:r w:rsidR="002F094B">
              <w:rPr>
                <w:rFonts w:ascii="仿宋" w:eastAsia="仿宋" w:hAnsi="仿宋" w:cs="Arial" w:hint="eastAsia"/>
                <w:b/>
                <w:kern w:val="0"/>
                <w:szCs w:val="21"/>
              </w:rPr>
              <w:t>项目</w:t>
            </w:r>
            <w:r w:rsidR="00C352D3">
              <w:rPr>
                <w:rFonts w:ascii="仿宋" w:eastAsia="仿宋" w:hAnsi="仿宋" w:cs="Arial" w:hint="eastAsia"/>
                <w:b/>
                <w:kern w:val="0"/>
                <w:szCs w:val="21"/>
              </w:rPr>
              <w:t>特色和</w:t>
            </w:r>
            <w:r w:rsidR="004235FC"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创新点</w:t>
            </w:r>
          </w:p>
        </w:tc>
      </w:tr>
      <w:tr w:rsidR="00054F40" w:rsidRPr="00B266AC" w:rsidTr="003447F4">
        <w:trPr>
          <w:trHeight w:val="1118"/>
        </w:trPr>
        <w:tc>
          <w:tcPr>
            <w:tcW w:w="8613" w:type="dxa"/>
          </w:tcPr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092A43" w:rsidRPr="00B266AC" w:rsidRDefault="007E4429" w:rsidP="003447F4">
            <w:pPr>
              <w:spacing w:line="276" w:lineRule="auto"/>
              <w:rPr>
                <w:rFonts w:ascii="仿宋" w:eastAsia="仿宋" w:hAnsi="仿宋" w:cs="Arial Unicode MS"/>
                <w:b/>
                <w:color w:val="0070C0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6E104C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2000字）</w:t>
            </w:r>
          </w:p>
        </w:tc>
      </w:tr>
    </w:tbl>
    <w:p w:rsidR="000E2712" w:rsidRPr="000E2712" w:rsidRDefault="000E2712" w:rsidP="007C49DD">
      <w:pPr>
        <w:spacing w:beforeLines="100" w:before="312"/>
        <w:ind w:rightChars="850" w:right="1785"/>
        <w:jc w:val="left"/>
        <w:rPr>
          <w:rFonts w:ascii="仿宋" w:eastAsia="仿宋" w:hAnsi="仿宋"/>
          <w:b/>
        </w:rPr>
      </w:pPr>
      <w:r w:rsidRPr="000E2712">
        <w:rPr>
          <w:rFonts w:ascii="仿宋" w:eastAsia="仿宋" w:hAnsi="仿宋" w:hint="eastAsia"/>
          <w:b/>
        </w:rPr>
        <w:t>提交</w:t>
      </w:r>
      <w:r w:rsidR="007C49DD">
        <w:rPr>
          <w:rFonts w:ascii="仿宋" w:eastAsia="仿宋" w:hAnsi="仿宋" w:hint="eastAsia"/>
          <w:b/>
        </w:rPr>
        <w:t>内容</w:t>
      </w:r>
      <w:r>
        <w:rPr>
          <w:rFonts w:ascii="仿宋" w:eastAsia="仿宋" w:hAnsi="仿宋" w:hint="eastAsia"/>
          <w:b/>
        </w:rPr>
        <w:t>：</w:t>
      </w:r>
    </w:p>
    <w:p w:rsidR="000E2712" w:rsidRPr="001D02E1" w:rsidRDefault="00CE52E6" w:rsidP="00DF6701">
      <w:pPr>
        <w:pStyle w:val="a3"/>
        <w:numPr>
          <w:ilvl w:val="0"/>
          <w:numId w:val="19"/>
        </w:numPr>
        <w:spacing w:beforeLines="100" w:before="312"/>
        <w:ind w:rightChars="377" w:right="792" w:firstLineChars="0"/>
        <w:jc w:val="left"/>
        <w:rPr>
          <w:rFonts w:ascii="仿宋" w:eastAsia="仿宋" w:hAnsi="仿宋"/>
        </w:rPr>
      </w:pPr>
      <w:r w:rsidRPr="001D02E1">
        <w:rPr>
          <w:rFonts w:ascii="仿宋" w:eastAsia="仿宋" w:hAnsi="仿宋" w:hint="eastAsia"/>
        </w:rPr>
        <w:t>本表格 -</w:t>
      </w:r>
      <w:r w:rsidRPr="001D02E1">
        <w:rPr>
          <w:rFonts w:ascii="仿宋" w:eastAsia="仿宋" w:hAnsi="仿宋"/>
        </w:rPr>
        <w:t xml:space="preserve"> </w:t>
      </w:r>
      <w:r w:rsidR="000E2712" w:rsidRPr="001D02E1">
        <w:rPr>
          <w:rFonts w:ascii="仿宋" w:eastAsia="仿宋" w:hAnsi="仿宋" w:hint="eastAsia"/>
        </w:rPr>
        <w:t>《</w:t>
      </w:r>
      <w:r w:rsidR="00901D43" w:rsidRPr="001D02E1">
        <w:rPr>
          <w:rFonts w:ascii="仿宋" w:eastAsia="仿宋" w:hAnsi="仿宋" w:hint="eastAsia"/>
        </w:rPr>
        <w:t>节能杯第</w:t>
      </w:r>
      <w:r w:rsidR="004A4A14">
        <w:rPr>
          <w:rFonts w:ascii="仿宋" w:eastAsia="仿宋" w:hAnsi="仿宋" w:hint="eastAsia"/>
        </w:rPr>
        <w:t>五</w:t>
      </w:r>
      <w:r w:rsidR="00901D43" w:rsidRPr="001D02E1">
        <w:rPr>
          <w:rFonts w:ascii="仿宋" w:eastAsia="仿宋" w:hAnsi="仿宋" w:hint="eastAsia"/>
        </w:rPr>
        <w:t>届空气源热泵系统设计大赛参赛项目申报表</w:t>
      </w:r>
      <w:r w:rsidR="000E2712" w:rsidRPr="001D02E1">
        <w:rPr>
          <w:rFonts w:ascii="仿宋" w:eastAsia="仿宋" w:hAnsi="仿宋" w:hint="eastAsia"/>
        </w:rPr>
        <w:t>》</w:t>
      </w:r>
      <w:r w:rsidR="007E4429" w:rsidRPr="001D02E1">
        <w:rPr>
          <w:rFonts w:ascii="仿宋" w:eastAsia="仿宋" w:hAnsi="仿宋" w:cs="Arial Unicode MS" w:hint="eastAsia"/>
          <w:color w:val="FF0000"/>
          <w:szCs w:val="21"/>
        </w:rPr>
        <w:t>（必需）</w:t>
      </w:r>
    </w:p>
    <w:p w:rsidR="00901D43" w:rsidRPr="001D02E1" w:rsidRDefault="00901D43" w:rsidP="00DF6701">
      <w:pPr>
        <w:pStyle w:val="a3"/>
        <w:numPr>
          <w:ilvl w:val="0"/>
          <w:numId w:val="19"/>
        </w:numPr>
        <w:spacing w:beforeLines="100" w:before="312"/>
        <w:ind w:rightChars="850" w:right="1785" w:firstLineChars="0"/>
        <w:jc w:val="left"/>
        <w:rPr>
          <w:rFonts w:ascii="仿宋" w:eastAsia="仿宋" w:hAnsi="仿宋"/>
        </w:rPr>
      </w:pPr>
      <w:r w:rsidRPr="001D02E1">
        <w:rPr>
          <w:rFonts w:ascii="仿宋" w:eastAsia="仿宋" w:hAnsi="仿宋" w:hint="eastAsia"/>
        </w:rPr>
        <w:t>附件</w:t>
      </w:r>
      <w:r w:rsidR="00CE52E6" w:rsidRPr="001D02E1">
        <w:rPr>
          <w:rFonts w:ascii="仿宋" w:eastAsia="仿宋" w:hAnsi="仿宋" w:hint="eastAsia"/>
        </w:rPr>
        <w:t xml:space="preserve"> -</w:t>
      </w:r>
      <w:r w:rsidR="00CE52E6" w:rsidRPr="001D02E1">
        <w:rPr>
          <w:rFonts w:ascii="仿宋" w:eastAsia="仿宋" w:hAnsi="仿宋"/>
        </w:rPr>
        <w:t xml:space="preserve"> </w:t>
      </w:r>
      <w:r w:rsidRPr="001D02E1">
        <w:rPr>
          <w:rFonts w:ascii="仿宋" w:eastAsia="仿宋" w:hAnsi="仿宋" w:hint="eastAsia"/>
        </w:rPr>
        <w:t>建筑照片、现场照片、系统示意图</w:t>
      </w:r>
      <w:r w:rsidR="000E2712" w:rsidRPr="001D02E1">
        <w:rPr>
          <w:rFonts w:ascii="仿宋" w:eastAsia="仿宋" w:hAnsi="仿宋" w:hint="eastAsia"/>
        </w:rPr>
        <w:t>、</w:t>
      </w:r>
      <w:r w:rsidRPr="001D02E1">
        <w:rPr>
          <w:rFonts w:ascii="仿宋" w:eastAsia="仿宋" w:hAnsi="仿宋" w:hint="eastAsia"/>
        </w:rPr>
        <w:t>各设备照片</w:t>
      </w:r>
      <w:r w:rsidR="007E4429" w:rsidRPr="001D02E1">
        <w:rPr>
          <w:rFonts w:ascii="仿宋" w:eastAsia="仿宋" w:hAnsi="仿宋" w:cs="Arial Unicode MS" w:hint="eastAsia"/>
          <w:color w:val="FF0000"/>
          <w:szCs w:val="21"/>
        </w:rPr>
        <w:t>（必需）</w:t>
      </w:r>
    </w:p>
    <w:p w:rsidR="00CE52E6" w:rsidRPr="001D02E1" w:rsidRDefault="00CE52E6" w:rsidP="00DF6701">
      <w:pPr>
        <w:pStyle w:val="a3"/>
        <w:numPr>
          <w:ilvl w:val="0"/>
          <w:numId w:val="19"/>
        </w:numPr>
        <w:spacing w:beforeLines="100" w:before="312"/>
        <w:ind w:rightChars="850" w:right="1785" w:firstLineChars="0"/>
        <w:jc w:val="left"/>
        <w:rPr>
          <w:rFonts w:ascii="仿宋" w:eastAsia="仿宋" w:hAnsi="仿宋" w:cs="Arial Unicode MS"/>
          <w:szCs w:val="21"/>
        </w:rPr>
      </w:pPr>
      <w:r w:rsidRPr="001D02E1">
        <w:rPr>
          <w:rFonts w:ascii="仿宋" w:eastAsia="仿宋" w:hAnsi="仿宋" w:hint="eastAsia"/>
        </w:rPr>
        <w:t>附件 -</w:t>
      </w:r>
      <w:r w:rsidRPr="001D02E1">
        <w:rPr>
          <w:rFonts w:ascii="仿宋" w:eastAsia="仿宋" w:hAnsi="仿宋"/>
        </w:rPr>
        <w:t xml:space="preserve"> </w:t>
      </w:r>
      <w:r w:rsidRPr="001D02E1">
        <w:rPr>
          <w:rFonts w:ascii="仿宋" w:eastAsia="仿宋" w:hAnsi="仿宋" w:hint="eastAsia"/>
        </w:rPr>
        <w:t>检测或监测报告</w:t>
      </w:r>
      <w:r w:rsidR="007E4429" w:rsidRPr="001D02E1">
        <w:rPr>
          <w:rFonts w:ascii="仿宋" w:eastAsia="仿宋" w:hAnsi="仿宋" w:cs="Arial Unicode MS" w:hint="eastAsia"/>
          <w:color w:val="FF0000"/>
          <w:szCs w:val="21"/>
        </w:rPr>
        <w:t>（可选）</w:t>
      </w:r>
    </w:p>
    <w:p w:rsidR="00DF6701" w:rsidRPr="001D02E1" w:rsidRDefault="000E2712" w:rsidP="007C49DD">
      <w:pPr>
        <w:spacing w:beforeLines="100" w:before="312"/>
        <w:ind w:rightChars="-27" w:right="-57"/>
        <w:jc w:val="left"/>
        <w:rPr>
          <w:rFonts w:ascii="仿宋" w:eastAsia="仿宋" w:hAnsi="仿宋"/>
        </w:rPr>
      </w:pPr>
      <w:r w:rsidRPr="001D02E1">
        <w:rPr>
          <w:rFonts w:ascii="仿宋" w:eastAsia="仿宋" w:hAnsi="仿宋" w:hint="eastAsia"/>
        </w:rPr>
        <w:t>提交</w:t>
      </w:r>
      <w:r w:rsidR="00CE52E6" w:rsidRPr="001D02E1">
        <w:rPr>
          <w:rFonts w:ascii="仿宋" w:eastAsia="仿宋" w:hAnsi="仿宋" w:hint="eastAsia"/>
        </w:rPr>
        <w:t>格式</w:t>
      </w:r>
      <w:r w:rsidRPr="001D02E1">
        <w:rPr>
          <w:rFonts w:ascii="仿宋" w:eastAsia="仿宋" w:hAnsi="仿宋" w:hint="eastAsia"/>
        </w:rPr>
        <w:t>：</w:t>
      </w:r>
    </w:p>
    <w:p w:rsidR="000E2712" w:rsidRPr="00D62F14" w:rsidRDefault="00CE52E6" w:rsidP="007C49DD">
      <w:pPr>
        <w:spacing w:beforeLines="100" w:before="312"/>
        <w:ind w:rightChars="-27" w:right="-57"/>
        <w:jc w:val="left"/>
        <w:rPr>
          <w:rFonts w:ascii="仿宋" w:eastAsia="仿宋" w:hAnsi="仿宋"/>
          <w:color w:val="FF0000"/>
        </w:rPr>
      </w:pPr>
      <w:r w:rsidRPr="00D62F14">
        <w:rPr>
          <w:rFonts w:ascii="仿宋" w:eastAsia="仿宋" w:hAnsi="仿宋" w:hint="eastAsia"/>
          <w:color w:val="FF0000"/>
        </w:rPr>
        <w:t>本表格提交</w:t>
      </w:r>
      <w:r w:rsidRPr="00D62F14">
        <w:rPr>
          <w:rFonts w:ascii="仿宋" w:eastAsia="仿宋" w:hAnsi="仿宋" w:hint="eastAsia"/>
          <w:b/>
          <w:color w:val="FF0000"/>
        </w:rPr>
        <w:t>w</w:t>
      </w:r>
      <w:r w:rsidRPr="00D62F14">
        <w:rPr>
          <w:rFonts w:ascii="仿宋" w:eastAsia="仿宋" w:hAnsi="仿宋"/>
          <w:b/>
          <w:color w:val="FF0000"/>
        </w:rPr>
        <w:t>ord</w:t>
      </w:r>
      <w:r w:rsidR="000E2712" w:rsidRPr="00D62F14">
        <w:rPr>
          <w:rFonts w:ascii="仿宋" w:eastAsia="仿宋" w:hAnsi="仿宋" w:hint="eastAsia"/>
          <w:color w:val="FF0000"/>
        </w:rPr>
        <w:t>版，</w:t>
      </w:r>
      <w:r w:rsidRPr="00D62F14">
        <w:rPr>
          <w:rFonts w:ascii="仿宋" w:eastAsia="仿宋" w:hAnsi="仿宋" w:hint="eastAsia"/>
          <w:color w:val="FF0000"/>
        </w:rPr>
        <w:t>系统示意图</w:t>
      </w:r>
      <w:r w:rsidRPr="00D62F14">
        <w:rPr>
          <w:rFonts w:ascii="仿宋" w:eastAsia="仿宋" w:hAnsi="仿宋" w:hint="eastAsia"/>
          <w:b/>
          <w:color w:val="FF0000"/>
        </w:rPr>
        <w:t>P</w:t>
      </w:r>
      <w:r w:rsidRPr="00D62F14">
        <w:rPr>
          <w:rFonts w:ascii="仿宋" w:eastAsia="仿宋" w:hAnsi="仿宋"/>
          <w:b/>
          <w:color w:val="FF0000"/>
        </w:rPr>
        <w:t>DF</w:t>
      </w:r>
      <w:r w:rsidR="007C49DD" w:rsidRPr="00D62F14">
        <w:rPr>
          <w:rFonts w:ascii="仿宋" w:eastAsia="仿宋" w:hAnsi="仿宋" w:hint="eastAsia"/>
          <w:color w:val="FF0000"/>
        </w:rPr>
        <w:t>格式</w:t>
      </w:r>
      <w:r w:rsidR="000E2712" w:rsidRPr="00D62F14">
        <w:rPr>
          <w:rFonts w:ascii="仿宋" w:eastAsia="仿宋" w:hAnsi="仿宋" w:hint="eastAsia"/>
          <w:color w:val="FF0000"/>
        </w:rPr>
        <w:t>，照片和效果图</w:t>
      </w:r>
      <w:r w:rsidR="000E2712" w:rsidRPr="00D62F14">
        <w:rPr>
          <w:rFonts w:ascii="仿宋" w:eastAsia="仿宋" w:hAnsi="仿宋" w:hint="eastAsia"/>
          <w:b/>
          <w:color w:val="FF0000"/>
        </w:rPr>
        <w:t>JPG</w:t>
      </w:r>
      <w:r w:rsidR="000E2712" w:rsidRPr="00D62F14">
        <w:rPr>
          <w:rFonts w:ascii="仿宋" w:eastAsia="仿宋" w:hAnsi="仿宋" w:hint="eastAsia"/>
          <w:color w:val="FF0000"/>
        </w:rPr>
        <w:t>等图片格式</w:t>
      </w:r>
    </w:p>
    <w:sectPr w:rsidR="000E2712" w:rsidRPr="00D62F14" w:rsidSect="003447F4">
      <w:footerReference w:type="default" r:id="rId8"/>
      <w:pgSz w:w="11906" w:h="16838"/>
      <w:pgMar w:top="993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401D" w:rsidRDefault="00F8401D" w:rsidP="009E3272">
      <w:r>
        <w:separator/>
      </w:r>
    </w:p>
  </w:endnote>
  <w:endnote w:type="continuationSeparator" w:id="0">
    <w:p w:rsidR="00F8401D" w:rsidRDefault="00F8401D" w:rsidP="009E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6957404"/>
      <w:docPartObj>
        <w:docPartGallery w:val="Page Numbers (Bottom of Page)"/>
        <w:docPartUnique/>
      </w:docPartObj>
    </w:sdtPr>
    <w:sdtEndPr/>
    <w:sdtContent>
      <w:p w:rsidR="00637FD9" w:rsidRDefault="00637FD9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0EA1" w:rsidRPr="00D60EA1">
          <w:rPr>
            <w:noProof/>
            <w:lang w:val="zh-CN"/>
          </w:rPr>
          <w:t>1</w:t>
        </w:r>
        <w:r>
          <w:fldChar w:fldCharType="end"/>
        </w:r>
      </w:p>
    </w:sdtContent>
  </w:sdt>
  <w:p w:rsidR="00637FD9" w:rsidRDefault="00637FD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401D" w:rsidRDefault="00F8401D" w:rsidP="009E3272">
      <w:r>
        <w:separator/>
      </w:r>
    </w:p>
  </w:footnote>
  <w:footnote w:type="continuationSeparator" w:id="0">
    <w:p w:rsidR="00F8401D" w:rsidRDefault="00F8401D" w:rsidP="009E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A6D69"/>
    <w:multiLevelType w:val="hybridMultilevel"/>
    <w:tmpl w:val="410256F0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D851DF"/>
    <w:multiLevelType w:val="hybridMultilevel"/>
    <w:tmpl w:val="346A10CE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D73A9"/>
    <w:multiLevelType w:val="hybridMultilevel"/>
    <w:tmpl w:val="CC9C39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5F4521"/>
    <w:multiLevelType w:val="hybridMultilevel"/>
    <w:tmpl w:val="A4D053B8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201DFC"/>
    <w:multiLevelType w:val="hybridMultilevel"/>
    <w:tmpl w:val="2512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84B2B"/>
    <w:multiLevelType w:val="hybridMultilevel"/>
    <w:tmpl w:val="90E08CF0"/>
    <w:lvl w:ilvl="0" w:tplc="3E883820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D7113B8"/>
    <w:multiLevelType w:val="hybridMultilevel"/>
    <w:tmpl w:val="D9F4F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E34E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FF57968"/>
    <w:multiLevelType w:val="hybridMultilevel"/>
    <w:tmpl w:val="AACE3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4402C"/>
    <w:multiLevelType w:val="hybridMultilevel"/>
    <w:tmpl w:val="4F62BB14"/>
    <w:lvl w:ilvl="0" w:tplc="0409000B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8B4073"/>
    <w:multiLevelType w:val="hybridMultilevel"/>
    <w:tmpl w:val="8CB46F36"/>
    <w:lvl w:ilvl="0" w:tplc="00C0129E">
      <w:start w:val="1"/>
      <w:numFmt w:val="decimal"/>
      <w:lvlText w:val="（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6A3C7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0927B8"/>
    <w:multiLevelType w:val="hybridMultilevel"/>
    <w:tmpl w:val="757809A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A5EECA"/>
    <w:multiLevelType w:val="singleLevel"/>
    <w:tmpl w:val="56A5EECA"/>
    <w:lvl w:ilvl="0">
      <w:start w:val="1"/>
      <w:numFmt w:val="chineseCounting"/>
      <w:suff w:val="nothing"/>
      <w:lvlText w:val="%1、"/>
      <w:lvlJc w:val="left"/>
    </w:lvl>
  </w:abstractNum>
  <w:abstractNum w:abstractNumId="14" w15:restartNumberingAfterBreak="0">
    <w:nsid w:val="5E5D6ADC"/>
    <w:multiLevelType w:val="hybridMultilevel"/>
    <w:tmpl w:val="AFB68F46"/>
    <w:lvl w:ilvl="0" w:tplc="21EC9FD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F866F17"/>
    <w:multiLevelType w:val="hybridMultilevel"/>
    <w:tmpl w:val="4D367D8C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4A0B51"/>
    <w:multiLevelType w:val="hybridMultilevel"/>
    <w:tmpl w:val="33F810E6"/>
    <w:lvl w:ilvl="0" w:tplc="31CA8A8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738872B4"/>
    <w:multiLevelType w:val="hybridMultilevel"/>
    <w:tmpl w:val="698236B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16"/>
  </w:num>
  <w:num w:numId="8">
    <w:abstractNumId w:val="12"/>
  </w:num>
  <w:num w:numId="9">
    <w:abstractNumId w:val="9"/>
  </w:num>
  <w:num w:numId="10">
    <w:abstractNumId w:val="17"/>
  </w:num>
  <w:num w:numId="11">
    <w:abstractNumId w:val="2"/>
  </w:num>
  <w:num w:numId="12">
    <w:abstractNumId w:val="10"/>
  </w:num>
  <w:num w:numId="13">
    <w:abstractNumId w:val="15"/>
  </w:num>
  <w:num w:numId="14">
    <w:abstractNumId w:val="0"/>
  </w:num>
  <w:num w:numId="15">
    <w:abstractNumId w:val="11"/>
  </w:num>
  <w:num w:numId="16">
    <w:abstractNumId w:val="7"/>
  </w:num>
  <w:num w:numId="17">
    <w:abstractNumId w:val="3"/>
  </w:num>
  <w:num w:numId="18">
    <w:abstractNumId w:val="14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zc3NzYztTAxMjJV0lEKTi0uzszPAykwqgUA/8z2OSwAAAA="/>
  </w:docVars>
  <w:rsids>
    <w:rsidRoot w:val="0018284B"/>
    <w:rsid w:val="00054F40"/>
    <w:rsid w:val="00076DB5"/>
    <w:rsid w:val="00092A43"/>
    <w:rsid w:val="000A50BA"/>
    <w:rsid w:val="000A62CC"/>
    <w:rsid w:val="000C5995"/>
    <w:rsid w:val="000C7CB8"/>
    <w:rsid w:val="000E2712"/>
    <w:rsid w:val="000E359A"/>
    <w:rsid w:val="00114295"/>
    <w:rsid w:val="00162F59"/>
    <w:rsid w:val="00175EBD"/>
    <w:rsid w:val="001810AD"/>
    <w:rsid w:val="0018284B"/>
    <w:rsid w:val="001A5EA9"/>
    <w:rsid w:val="001B6BD0"/>
    <w:rsid w:val="001B6D48"/>
    <w:rsid w:val="001C3C4D"/>
    <w:rsid w:val="001C79F3"/>
    <w:rsid w:val="001D02E1"/>
    <w:rsid w:val="001D13D4"/>
    <w:rsid w:val="001F4FD3"/>
    <w:rsid w:val="00204886"/>
    <w:rsid w:val="00205D38"/>
    <w:rsid w:val="00226552"/>
    <w:rsid w:val="00250E1C"/>
    <w:rsid w:val="002554A3"/>
    <w:rsid w:val="00256CDB"/>
    <w:rsid w:val="00294556"/>
    <w:rsid w:val="002B7325"/>
    <w:rsid w:val="002D2B29"/>
    <w:rsid w:val="002E73F3"/>
    <w:rsid w:val="002F094B"/>
    <w:rsid w:val="00326107"/>
    <w:rsid w:val="003447F4"/>
    <w:rsid w:val="00345337"/>
    <w:rsid w:val="00372B3E"/>
    <w:rsid w:val="003876DE"/>
    <w:rsid w:val="003C49C8"/>
    <w:rsid w:val="003D1302"/>
    <w:rsid w:val="003E11E1"/>
    <w:rsid w:val="003E7F10"/>
    <w:rsid w:val="004235FC"/>
    <w:rsid w:val="00436AD3"/>
    <w:rsid w:val="00456091"/>
    <w:rsid w:val="00466621"/>
    <w:rsid w:val="00491A08"/>
    <w:rsid w:val="004955D3"/>
    <w:rsid w:val="004A4A14"/>
    <w:rsid w:val="004C04E1"/>
    <w:rsid w:val="004E2497"/>
    <w:rsid w:val="00545EDB"/>
    <w:rsid w:val="00560441"/>
    <w:rsid w:val="00564788"/>
    <w:rsid w:val="00574693"/>
    <w:rsid w:val="00587AE6"/>
    <w:rsid w:val="005B7BA5"/>
    <w:rsid w:val="005C08B4"/>
    <w:rsid w:val="00612AA2"/>
    <w:rsid w:val="00620333"/>
    <w:rsid w:val="00623302"/>
    <w:rsid w:val="00625F1B"/>
    <w:rsid w:val="00637FD9"/>
    <w:rsid w:val="00651F80"/>
    <w:rsid w:val="006553EC"/>
    <w:rsid w:val="006626C5"/>
    <w:rsid w:val="00666804"/>
    <w:rsid w:val="006725C1"/>
    <w:rsid w:val="006730C2"/>
    <w:rsid w:val="00691802"/>
    <w:rsid w:val="006B4335"/>
    <w:rsid w:val="006D3F10"/>
    <w:rsid w:val="006D63DB"/>
    <w:rsid w:val="006E104C"/>
    <w:rsid w:val="006E2237"/>
    <w:rsid w:val="0070226F"/>
    <w:rsid w:val="00716F78"/>
    <w:rsid w:val="00720CD6"/>
    <w:rsid w:val="007310FD"/>
    <w:rsid w:val="00776935"/>
    <w:rsid w:val="00786753"/>
    <w:rsid w:val="007A043C"/>
    <w:rsid w:val="007A7F95"/>
    <w:rsid w:val="007B6178"/>
    <w:rsid w:val="007C4238"/>
    <w:rsid w:val="007C49DD"/>
    <w:rsid w:val="007E4429"/>
    <w:rsid w:val="007F3E98"/>
    <w:rsid w:val="008334E8"/>
    <w:rsid w:val="00890AC7"/>
    <w:rsid w:val="008B51E8"/>
    <w:rsid w:val="008F3EF3"/>
    <w:rsid w:val="009017DA"/>
    <w:rsid w:val="00901D43"/>
    <w:rsid w:val="00906C27"/>
    <w:rsid w:val="00906DF2"/>
    <w:rsid w:val="00906DFE"/>
    <w:rsid w:val="00926DEF"/>
    <w:rsid w:val="00944E04"/>
    <w:rsid w:val="0096288D"/>
    <w:rsid w:val="00964EDE"/>
    <w:rsid w:val="0097040C"/>
    <w:rsid w:val="009905BB"/>
    <w:rsid w:val="009B1CCF"/>
    <w:rsid w:val="009B231E"/>
    <w:rsid w:val="009B67B9"/>
    <w:rsid w:val="009B71FB"/>
    <w:rsid w:val="009D0860"/>
    <w:rsid w:val="009D48BA"/>
    <w:rsid w:val="009E3272"/>
    <w:rsid w:val="009E6CC3"/>
    <w:rsid w:val="009F11E2"/>
    <w:rsid w:val="00A03DAF"/>
    <w:rsid w:val="00A40F7E"/>
    <w:rsid w:val="00A4279D"/>
    <w:rsid w:val="00A94D92"/>
    <w:rsid w:val="00AC3D63"/>
    <w:rsid w:val="00AC6C2A"/>
    <w:rsid w:val="00AD34E1"/>
    <w:rsid w:val="00B03DB3"/>
    <w:rsid w:val="00B072D1"/>
    <w:rsid w:val="00B156A0"/>
    <w:rsid w:val="00B22AE2"/>
    <w:rsid w:val="00B266AC"/>
    <w:rsid w:val="00B4275A"/>
    <w:rsid w:val="00B6254A"/>
    <w:rsid w:val="00B62EFB"/>
    <w:rsid w:val="00B72FE8"/>
    <w:rsid w:val="00B83080"/>
    <w:rsid w:val="00B933AD"/>
    <w:rsid w:val="00B94151"/>
    <w:rsid w:val="00BA0D04"/>
    <w:rsid w:val="00BC2452"/>
    <w:rsid w:val="00BE193F"/>
    <w:rsid w:val="00C00A07"/>
    <w:rsid w:val="00C05745"/>
    <w:rsid w:val="00C344EA"/>
    <w:rsid w:val="00C352D3"/>
    <w:rsid w:val="00C46436"/>
    <w:rsid w:val="00C55837"/>
    <w:rsid w:val="00C578B3"/>
    <w:rsid w:val="00C77BF0"/>
    <w:rsid w:val="00C96B19"/>
    <w:rsid w:val="00CB3CDD"/>
    <w:rsid w:val="00CB4E5D"/>
    <w:rsid w:val="00CC0412"/>
    <w:rsid w:val="00CD2FC4"/>
    <w:rsid w:val="00CD7B49"/>
    <w:rsid w:val="00CE52E6"/>
    <w:rsid w:val="00CF1992"/>
    <w:rsid w:val="00CF472F"/>
    <w:rsid w:val="00D0065C"/>
    <w:rsid w:val="00D02C56"/>
    <w:rsid w:val="00D17309"/>
    <w:rsid w:val="00D22844"/>
    <w:rsid w:val="00D30379"/>
    <w:rsid w:val="00D47683"/>
    <w:rsid w:val="00D60EA1"/>
    <w:rsid w:val="00D62F14"/>
    <w:rsid w:val="00D63317"/>
    <w:rsid w:val="00D6402A"/>
    <w:rsid w:val="00D671B7"/>
    <w:rsid w:val="00D86980"/>
    <w:rsid w:val="00DA2DC0"/>
    <w:rsid w:val="00DB29A1"/>
    <w:rsid w:val="00DC73B9"/>
    <w:rsid w:val="00DD12FA"/>
    <w:rsid w:val="00DE2C4B"/>
    <w:rsid w:val="00DF6701"/>
    <w:rsid w:val="00E01989"/>
    <w:rsid w:val="00E0630E"/>
    <w:rsid w:val="00E117A3"/>
    <w:rsid w:val="00E11F21"/>
    <w:rsid w:val="00E25D40"/>
    <w:rsid w:val="00E4471D"/>
    <w:rsid w:val="00E837B5"/>
    <w:rsid w:val="00E83800"/>
    <w:rsid w:val="00EC604A"/>
    <w:rsid w:val="00F05F5B"/>
    <w:rsid w:val="00F0635B"/>
    <w:rsid w:val="00F13664"/>
    <w:rsid w:val="00F23676"/>
    <w:rsid w:val="00F46427"/>
    <w:rsid w:val="00F72150"/>
    <w:rsid w:val="00F8401D"/>
    <w:rsid w:val="00F9176D"/>
    <w:rsid w:val="00FB5CDE"/>
    <w:rsid w:val="00FB6101"/>
    <w:rsid w:val="00FB61BD"/>
    <w:rsid w:val="00FD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6506E"/>
  <w15:docId w15:val="{56EE1FC7-80D8-41FB-B4F0-9DD9E306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1989"/>
    <w:pPr>
      <w:ind w:firstLineChars="200" w:firstLine="420"/>
    </w:pPr>
  </w:style>
  <w:style w:type="table" w:styleId="a4">
    <w:name w:val="Table Grid"/>
    <w:basedOn w:val="a1"/>
    <w:uiPriority w:val="59"/>
    <w:rsid w:val="00F464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B231E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9B231E"/>
    <w:rPr>
      <w:sz w:val="16"/>
      <w:szCs w:val="16"/>
    </w:rPr>
  </w:style>
  <w:style w:type="character" w:customStyle="1" w:styleId="a7">
    <w:name w:val="批注框文本 字符"/>
    <w:basedOn w:val="a0"/>
    <w:link w:val="a6"/>
    <w:uiPriority w:val="99"/>
    <w:semiHidden/>
    <w:rsid w:val="009B231E"/>
    <w:rPr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9E32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E3272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E32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E327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08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DC947-E20B-46AC-AC01-A0001BB6B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70</cp:revision>
  <dcterms:created xsi:type="dcterms:W3CDTF">2017-05-08T10:17:00Z</dcterms:created>
  <dcterms:modified xsi:type="dcterms:W3CDTF">2020-04-26T05:36:00Z</dcterms:modified>
</cp:coreProperties>
</file>